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FA2" w:rsidRPr="00495294" w:rsidRDefault="00411C25" w:rsidP="00CF0C43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Honors </w:t>
      </w:r>
      <w:r w:rsidR="007C7FA2" w:rsidRPr="00495294">
        <w:rPr>
          <w:b/>
          <w:sz w:val="28"/>
        </w:rPr>
        <w:t>Chemistry</w:t>
      </w:r>
      <w:r>
        <w:rPr>
          <w:b/>
          <w:sz w:val="28"/>
        </w:rPr>
        <w:t xml:space="preserve"> II</w:t>
      </w:r>
      <w:bookmarkStart w:id="0" w:name="_GoBack"/>
      <w:bookmarkEnd w:id="0"/>
      <w:r w:rsidR="007C7FA2" w:rsidRPr="00495294">
        <w:rPr>
          <w:b/>
          <w:sz w:val="28"/>
        </w:rPr>
        <w:t>- Article</w:t>
      </w:r>
    </w:p>
    <w:p w:rsidR="007C7FA2" w:rsidRPr="00495294" w:rsidRDefault="007C7FA2" w:rsidP="00CF0C43">
      <w:pPr>
        <w:spacing w:after="0" w:line="240" w:lineRule="auto"/>
        <w:jc w:val="center"/>
        <w:rPr>
          <w:b/>
          <w:sz w:val="24"/>
          <w:szCs w:val="20"/>
        </w:rPr>
      </w:pPr>
      <w:r w:rsidRPr="00495294">
        <w:rPr>
          <w:b/>
          <w:sz w:val="24"/>
          <w:szCs w:val="20"/>
        </w:rPr>
        <w:t>Claims, Evidence, Reasoning and Reflection</w:t>
      </w:r>
    </w:p>
    <w:p w:rsidR="00CF0C43" w:rsidRPr="00495294" w:rsidRDefault="00CF0C43">
      <w:pPr>
        <w:rPr>
          <w:sz w:val="18"/>
        </w:rPr>
        <w:sectPr w:rsidR="00CF0C43" w:rsidRPr="00495294" w:rsidSect="00CF0C43">
          <w:pgSz w:w="12240" w:h="15840"/>
          <w:pgMar w:top="450" w:right="1440" w:bottom="1440" w:left="1440" w:header="720" w:footer="720" w:gutter="0"/>
          <w:cols w:space="720"/>
          <w:docGrid w:linePitch="360"/>
        </w:sectPr>
      </w:pPr>
    </w:p>
    <w:p w:rsidR="00256595" w:rsidRPr="00495294" w:rsidRDefault="00411C25" w:rsidP="00495294">
      <w:pPr>
        <w:spacing w:after="100" w:afterAutospacing="1" w:line="240" w:lineRule="auto"/>
        <w:rPr>
          <w:sz w:val="18"/>
        </w:rPr>
      </w:pPr>
    </w:p>
    <w:p w:rsidR="00495294" w:rsidRDefault="007C7FA2" w:rsidP="00495294">
      <w:pPr>
        <w:tabs>
          <w:tab w:val="left" w:pos="2430"/>
        </w:tabs>
        <w:spacing w:after="0" w:line="240" w:lineRule="auto"/>
        <w:rPr>
          <w:sz w:val="16"/>
        </w:rPr>
      </w:pPr>
      <w:r w:rsidRPr="00495294">
        <w:rPr>
          <w:b/>
          <w:sz w:val="16"/>
        </w:rPr>
        <w:t>Claim</w:t>
      </w:r>
      <w:r w:rsidRPr="00495294">
        <w:rPr>
          <w:sz w:val="16"/>
        </w:rPr>
        <w:t xml:space="preserve">-A statement or conclusion that answers the original question/problem. </w:t>
      </w:r>
    </w:p>
    <w:p w:rsidR="007C7FA2" w:rsidRPr="00495294" w:rsidRDefault="007C7FA2" w:rsidP="00495294">
      <w:pPr>
        <w:tabs>
          <w:tab w:val="left" w:pos="2430"/>
        </w:tabs>
        <w:spacing w:after="0" w:line="240" w:lineRule="auto"/>
        <w:rPr>
          <w:sz w:val="16"/>
        </w:rPr>
      </w:pPr>
      <w:r w:rsidRPr="00495294">
        <w:rPr>
          <w:b/>
          <w:sz w:val="16"/>
        </w:rPr>
        <w:t>Evidence-</w:t>
      </w:r>
      <w:r w:rsidRPr="00495294">
        <w:rPr>
          <w:sz w:val="16"/>
        </w:rPr>
        <w:t xml:space="preserve">Scientific data that supports the claim. The data needs to be appropriate and sufficient to support the claim. </w:t>
      </w:r>
    </w:p>
    <w:p w:rsidR="007C7FA2" w:rsidRPr="00495294" w:rsidRDefault="007C7FA2" w:rsidP="00495294">
      <w:pPr>
        <w:tabs>
          <w:tab w:val="left" w:pos="2430"/>
        </w:tabs>
        <w:spacing w:after="0" w:line="240" w:lineRule="auto"/>
        <w:rPr>
          <w:sz w:val="16"/>
        </w:rPr>
      </w:pPr>
      <w:r w:rsidRPr="00495294">
        <w:rPr>
          <w:b/>
          <w:sz w:val="16"/>
        </w:rPr>
        <w:t>Reasoning</w:t>
      </w:r>
      <w:r w:rsidRPr="00495294">
        <w:rPr>
          <w:sz w:val="16"/>
        </w:rPr>
        <w:t>-A justification that connects the evidence to the claim. It shows why the evidence supports the claim.</w:t>
      </w:r>
    </w:p>
    <w:p w:rsidR="00495294" w:rsidRDefault="00495294" w:rsidP="00495294">
      <w:pPr>
        <w:tabs>
          <w:tab w:val="left" w:pos="2430"/>
        </w:tabs>
        <w:spacing w:after="100" w:afterAutospacing="1" w:line="240" w:lineRule="auto"/>
        <w:rPr>
          <w:sz w:val="16"/>
        </w:rPr>
      </w:pPr>
    </w:p>
    <w:p w:rsidR="007C7FA2" w:rsidRPr="00495294" w:rsidRDefault="008E518C" w:rsidP="00495294">
      <w:pPr>
        <w:tabs>
          <w:tab w:val="left" w:pos="2430"/>
        </w:tabs>
        <w:spacing w:after="0" w:line="240" w:lineRule="auto"/>
        <w:rPr>
          <w:sz w:val="18"/>
        </w:rPr>
      </w:pPr>
      <w:r w:rsidRPr="00495294">
        <w:rPr>
          <w:sz w:val="16"/>
        </w:rPr>
        <w:t>Your task:</w:t>
      </w:r>
      <w:r w:rsidR="00495294" w:rsidRPr="00495294">
        <w:rPr>
          <w:sz w:val="18"/>
        </w:rPr>
        <w:t xml:space="preserve"> </w:t>
      </w:r>
    </w:p>
    <w:p w:rsidR="00BE59E6" w:rsidRPr="00495294" w:rsidRDefault="007C7FA2" w:rsidP="00495294">
      <w:pPr>
        <w:spacing w:after="0" w:line="240" w:lineRule="auto"/>
        <w:rPr>
          <w:sz w:val="18"/>
        </w:rPr>
      </w:pPr>
      <w:r w:rsidRPr="00495294">
        <w:rPr>
          <w:noProof/>
          <w:sz w:val="18"/>
        </w:rPr>
        <w:drawing>
          <wp:inline distT="0" distB="0" distL="0" distR="0" wp14:anchorId="790FEF99" wp14:editId="4B25DEF5">
            <wp:extent cx="2588108" cy="1484838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37220" cy="151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9E6" w:rsidRPr="00495294" w:rsidRDefault="00BE59E6" w:rsidP="00495294">
      <w:pPr>
        <w:spacing w:after="0" w:line="240" w:lineRule="auto"/>
        <w:rPr>
          <w:sz w:val="18"/>
        </w:rPr>
      </w:pPr>
    </w:p>
    <w:p w:rsidR="007C7FA2" w:rsidRPr="00495294" w:rsidRDefault="007C7FA2" w:rsidP="00495294">
      <w:pPr>
        <w:spacing w:after="0" w:line="240" w:lineRule="auto"/>
        <w:jc w:val="center"/>
        <w:rPr>
          <w:b/>
          <w:sz w:val="28"/>
        </w:rPr>
        <w:sectPr w:rsidR="007C7FA2" w:rsidRPr="00495294" w:rsidSect="00CF0C43">
          <w:type w:val="continuous"/>
          <w:pgSz w:w="12240" w:h="15840"/>
          <w:pgMar w:top="270" w:right="1440" w:bottom="1440" w:left="1440" w:header="720" w:footer="720" w:gutter="0"/>
          <w:cols w:num="2" w:space="720"/>
          <w:docGrid w:linePitch="360"/>
        </w:sectPr>
      </w:pPr>
    </w:p>
    <w:p w:rsidR="00BE59E6" w:rsidRPr="00495294" w:rsidRDefault="00BE59E6" w:rsidP="004952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="Times New Roman"/>
          <w:sz w:val="18"/>
        </w:rPr>
      </w:pPr>
      <w:r w:rsidRPr="00495294">
        <w:rPr>
          <w:rFonts w:eastAsia="Times New Roman" w:cs="Times New Roman"/>
          <w:sz w:val="18"/>
        </w:rPr>
        <w:t>Read the article provided and pick out two claims.</w:t>
      </w:r>
    </w:p>
    <w:p w:rsidR="00BE59E6" w:rsidRPr="00495294" w:rsidRDefault="008E518C" w:rsidP="0049529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 w:cs="Times New Roman"/>
          <w:sz w:val="18"/>
        </w:rPr>
      </w:pPr>
      <w:r w:rsidRPr="00495294">
        <w:rPr>
          <w:rFonts w:eastAsia="Times New Roman" w:cs="Times New Roman"/>
          <w:sz w:val="18"/>
        </w:rPr>
        <w:t>S</w:t>
      </w:r>
      <w:r w:rsidR="00BE59E6" w:rsidRPr="00495294">
        <w:rPr>
          <w:rFonts w:eastAsia="Times New Roman" w:cs="Times New Roman"/>
          <w:sz w:val="18"/>
        </w:rPr>
        <w:t>earch the article for evidence to support these claims. </w:t>
      </w:r>
    </w:p>
    <w:p w:rsidR="00CF0C43" w:rsidRPr="00495294" w:rsidRDefault="00CF0C43" w:rsidP="00495294">
      <w:pPr>
        <w:pStyle w:val="ListParagraph"/>
        <w:numPr>
          <w:ilvl w:val="0"/>
          <w:numId w:val="1"/>
        </w:numPr>
        <w:spacing w:after="0" w:line="240" w:lineRule="auto"/>
        <w:rPr>
          <w:sz w:val="18"/>
        </w:rPr>
      </w:pPr>
      <w:r w:rsidRPr="00495294">
        <w:rPr>
          <w:sz w:val="18"/>
        </w:rPr>
        <w:t>Provide a justification for each of your claims</w:t>
      </w:r>
      <w:r w:rsidR="008E518C" w:rsidRPr="00495294">
        <w:rPr>
          <w:sz w:val="18"/>
        </w:rPr>
        <w:t xml:space="preserve"> (how does the evidence support the claim)</w:t>
      </w:r>
      <w:r w:rsidRPr="00495294">
        <w:rPr>
          <w:sz w:val="18"/>
        </w:rPr>
        <w:t>.</w:t>
      </w:r>
    </w:p>
    <w:p w:rsidR="00BE59E6" w:rsidRPr="00495294" w:rsidRDefault="00BE59E6" w:rsidP="00495294">
      <w:pPr>
        <w:pStyle w:val="ListParagraph"/>
        <w:numPr>
          <w:ilvl w:val="0"/>
          <w:numId w:val="1"/>
        </w:numPr>
        <w:spacing w:after="0" w:line="240" w:lineRule="auto"/>
        <w:rPr>
          <w:sz w:val="18"/>
        </w:rPr>
      </w:pPr>
      <w:r w:rsidRPr="00495294">
        <w:rPr>
          <w:sz w:val="18"/>
        </w:rPr>
        <w:t xml:space="preserve">Reflection (likes, dislikes, what you learned, significance, etc..) (~ </w:t>
      </w:r>
      <w:r w:rsidR="00C030A3" w:rsidRPr="00495294">
        <w:rPr>
          <w:sz w:val="18"/>
        </w:rPr>
        <w:t>3</w:t>
      </w:r>
      <w:r w:rsidRPr="00495294">
        <w:rPr>
          <w:sz w:val="18"/>
        </w:rPr>
        <w:t xml:space="preserve"> sentences)</w:t>
      </w:r>
    </w:p>
    <w:p w:rsidR="007C7FA2" w:rsidRPr="00495294" w:rsidRDefault="007C7FA2" w:rsidP="00BE59E6">
      <w:pPr>
        <w:rPr>
          <w:sz w:val="18"/>
        </w:rPr>
      </w:pPr>
    </w:p>
    <w:p w:rsidR="008E518C" w:rsidRPr="00495294" w:rsidRDefault="008E518C" w:rsidP="00BE59E6">
      <w:pPr>
        <w:rPr>
          <w:sz w:val="18"/>
        </w:rPr>
      </w:pPr>
    </w:p>
    <w:p w:rsidR="008E518C" w:rsidRPr="00495294" w:rsidRDefault="008E518C" w:rsidP="008E518C">
      <w:pPr>
        <w:rPr>
          <w:sz w:val="18"/>
        </w:rPr>
      </w:pPr>
    </w:p>
    <w:p w:rsidR="008E518C" w:rsidRPr="00495294" w:rsidRDefault="008E518C" w:rsidP="008E518C">
      <w:pPr>
        <w:rPr>
          <w:sz w:val="18"/>
        </w:rPr>
      </w:pPr>
    </w:p>
    <w:p w:rsidR="008E518C" w:rsidRPr="00495294" w:rsidRDefault="008E518C" w:rsidP="007E0B93">
      <w:pPr>
        <w:rPr>
          <w:b/>
          <w:sz w:val="28"/>
        </w:rPr>
        <w:sectPr w:rsidR="008E518C" w:rsidRPr="00495294" w:rsidSect="00CF0C43">
          <w:type w:val="continuous"/>
          <w:pgSz w:w="12240" w:h="15840"/>
          <w:pgMar w:top="270" w:right="1440" w:bottom="1440" w:left="1440" w:header="720" w:footer="720" w:gutter="0"/>
          <w:cols w:num="2" w:space="720"/>
          <w:docGrid w:linePitch="360"/>
        </w:sectPr>
      </w:pPr>
    </w:p>
    <w:p w:rsidR="008E518C" w:rsidRPr="00495294" w:rsidRDefault="008E518C" w:rsidP="00BE59E6">
      <w:pPr>
        <w:rPr>
          <w:sz w:val="18"/>
        </w:rPr>
        <w:sectPr w:rsidR="008E518C" w:rsidRPr="00495294" w:rsidSect="007C7F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00FB6" w:rsidRPr="00495294" w:rsidRDefault="00600FB6" w:rsidP="00600FB6">
      <w:pPr>
        <w:jc w:val="center"/>
        <w:rPr>
          <w:sz w:val="18"/>
        </w:rPr>
      </w:pPr>
      <w:r w:rsidRPr="00495294">
        <w:rPr>
          <w:sz w:val="18"/>
        </w:rPr>
        <w:t>C.E.R.R.</w:t>
      </w:r>
      <w:r w:rsidR="00495294">
        <w:rPr>
          <w:sz w:val="18"/>
        </w:rPr>
        <w:t xml:space="preserve"> </w:t>
      </w:r>
      <w:r w:rsidRPr="00495294">
        <w:rPr>
          <w:sz w:val="18"/>
        </w:rPr>
        <w:t>Claims, Evidence, Reasoning and Reflection</w:t>
      </w:r>
      <w:r w:rsidR="00495294">
        <w:rPr>
          <w:sz w:val="18"/>
        </w:rPr>
        <w:t>-Outline Format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Claim </w:t>
      </w:r>
      <w:r w:rsidR="005F7795">
        <w:rPr>
          <w:sz w:val="18"/>
        </w:rPr>
        <w:t>A</w:t>
      </w:r>
      <w:r w:rsidRPr="00495294">
        <w:rPr>
          <w:sz w:val="18"/>
        </w:rPr>
        <w:t xml:space="preserve"> (article)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     Evidence </w:t>
      </w:r>
      <w:r w:rsidR="00411C25">
        <w:rPr>
          <w:sz w:val="18"/>
        </w:rPr>
        <w:t>A</w:t>
      </w:r>
      <w:r w:rsidRPr="00495294">
        <w:rPr>
          <w:sz w:val="18"/>
        </w:rPr>
        <w:t xml:space="preserve"> (</w:t>
      </w:r>
      <w:r w:rsidR="00411C25">
        <w:rPr>
          <w:sz w:val="18"/>
        </w:rPr>
        <w:t xml:space="preserve">synthesis from </w:t>
      </w:r>
      <w:r w:rsidRPr="00495294">
        <w:rPr>
          <w:sz w:val="18"/>
        </w:rPr>
        <w:t>article)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          Reasoning </w:t>
      </w:r>
      <w:r w:rsidR="00411C25">
        <w:rPr>
          <w:sz w:val="18"/>
        </w:rPr>
        <w:t>A</w:t>
      </w:r>
      <w:r w:rsidRPr="00495294">
        <w:rPr>
          <w:sz w:val="18"/>
        </w:rPr>
        <w:t xml:space="preserve"> (your noggin’)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     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Claim </w:t>
      </w:r>
      <w:r w:rsidR="005F7795">
        <w:rPr>
          <w:sz w:val="18"/>
        </w:rPr>
        <w:t>B</w:t>
      </w:r>
      <w:r w:rsidRPr="00495294">
        <w:rPr>
          <w:sz w:val="18"/>
        </w:rPr>
        <w:t xml:space="preserve"> (article)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     Evidence </w:t>
      </w:r>
      <w:r w:rsidR="00411C25">
        <w:rPr>
          <w:sz w:val="18"/>
        </w:rPr>
        <w:t>B</w:t>
      </w:r>
      <w:r w:rsidRPr="00495294">
        <w:rPr>
          <w:sz w:val="18"/>
        </w:rPr>
        <w:t xml:space="preserve"> (</w:t>
      </w:r>
      <w:r w:rsidR="00411C25">
        <w:rPr>
          <w:sz w:val="18"/>
        </w:rPr>
        <w:t xml:space="preserve">synthesis from </w:t>
      </w:r>
      <w:r w:rsidRPr="00495294">
        <w:rPr>
          <w:sz w:val="18"/>
        </w:rPr>
        <w:t>article)</w:t>
      </w:r>
    </w:p>
    <w:p w:rsidR="00600FB6" w:rsidRPr="00495294" w:rsidRDefault="00600FB6" w:rsidP="00600FB6">
      <w:pPr>
        <w:spacing w:after="0" w:line="240" w:lineRule="auto"/>
        <w:rPr>
          <w:sz w:val="18"/>
        </w:rPr>
      </w:pPr>
      <w:r w:rsidRPr="00495294">
        <w:rPr>
          <w:sz w:val="18"/>
        </w:rPr>
        <w:t xml:space="preserve">          Reasoning </w:t>
      </w:r>
      <w:r w:rsidR="00411C25">
        <w:rPr>
          <w:sz w:val="18"/>
        </w:rPr>
        <w:t>B</w:t>
      </w:r>
      <w:r w:rsidRPr="00495294">
        <w:rPr>
          <w:sz w:val="18"/>
        </w:rPr>
        <w:t xml:space="preserve"> (your noggin’)</w:t>
      </w:r>
    </w:p>
    <w:p w:rsidR="00600FB6" w:rsidRPr="00495294" w:rsidRDefault="00600FB6" w:rsidP="00600FB6">
      <w:pPr>
        <w:tabs>
          <w:tab w:val="left" w:pos="540"/>
          <w:tab w:val="left" w:pos="720"/>
        </w:tabs>
        <w:spacing w:after="0" w:line="240" w:lineRule="auto"/>
        <w:rPr>
          <w:sz w:val="18"/>
        </w:rPr>
      </w:pPr>
    </w:p>
    <w:p w:rsidR="00600FB6" w:rsidRPr="00495294" w:rsidRDefault="00600FB6" w:rsidP="00600FB6">
      <w:pPr>
        <w:tabs>
          <w:tab w:val="left" w:pos="540"/>
          <w:tab w:val="left" w:pos="720"/>
        </w:tabs>
        <w:spacing w:after="0" w:line="240" w:lineRule="auto"/>
        <w:rPr>
          <w:sz w:val="18"/>
        </w:rPr>
      </w:pPr>
      <w:r w:rsidRPr="00495294">
        <w:rPr>
          <w:sz w:val="18"/>
        </w:rPr>
        <w:t>Reflection</w:t>
      </w:r>
    </w:p>
    <w:p w:rsidR="00495294" w:rsidRPr="00E456F9" w:rsidRDefault="00495294" w:rsidP="00495294">
      <w:pPr>
        <w:jc w:val="center"/>
        <w:rPr>
          <w:b/>
          <w:sz w:val="20"/>
          <w:szCs w:val="16"/>
        </w:rPr>
      </w:pPr>
      <w:r w:rsidRPr="00E456F9">
        <w:rPr>
          <w:b/>
          <w:sz w:val="20"/>
          <w:szCs w:val="16"/>
        </w:rPr>
        <w:t>C.E.R.R Rubric</w:t>
      </w:r>
    </w:p>
    <w:tbl>
      <w:tblPr>
        <w:tblStyle w:val="TableGrid"/>
        <w:tblW w:w="11340" w:type="dxa"/>
        <w:tblInd w:w="-995" w:type="dxa"/>
        <w:tblLook w:val="04A0" w:firstRow="1" w:lastRow="0" w:firstColumn="1" w:lastColumn="0" w:noHBand="0" w:noVBand="1"/>
      </w:tblPr>
      <w:tblGrid>
        <w:gridCol w:w="3420"/>
        <w:gridCol w:w="2610"/>
        <w:gridCol w:w="2700"/>
        <w:gridCol w:w="990"/>
        <w:gridCol w:w="1620"/>
      </w:tblGrid>
      <w:tr w:rsidR="00495294" w:rsidRPr="001931C6" w:rsidTr="00FE340A">
        <w:tc>
          <w:tcPr>
            <w:tcW w:w="3420" w:type="dxa"/>
            <w:vMerge w:val="restart"/>
          </w:tcPr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</w:p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Component</w:t>
            </w:r>
          </w:p>
        </w:tc>
        <w:tc>
          <w:tcPr>
            <w:tcW w:w="7920" w:type="dxa"/>
            <w:gridSpan w:val="4"/>
          </w:tcPr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Level</w:t>
            </w: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0</w:t>
            </w:r>
          </w:p>
        </w:tc>
        <w:tc>
          <w:tcPr>
            <w:tcW w:w="2700" w:type="dxa"/>
          </w:tcPr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jc w:val="center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2</w:t>
            </w:r>
          </w:p>
        </w:tc>
      </w:tr>
      <w:tr w:rsidR="00495294" w:rsidRPr="001931C6" w:rsidTr="00FE340A">
        <w:tc>
          <w:tcPr>
            <w:tcW w:w="3420" w:type="dxa"/>
            <w:vMerge w:val="restart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Claim</w:t>
            </w:r>
            <w:r w:rsidRPr="001931C6">
              <w:rPr>
                <w:sz w:val="16"/>
                <w:szCs w:val="16"/>
              </w:rPr>
              <w:t>- A statement or conclusion that answers the original question/problem.</w:t>
            </w:r>
          </w:p>
          <w:p w:rsidR="00495294" w:rsidRPr="001931C6" w:rsidRDefault="00495294" w:rsidP="00FE340A">
            <w:pPr>
              <w:rPr>
                <w:b/>
                <w:sz w:val="16"/>
                <w:szCs w:val="16"/>
              </w:rPr>
            </w:pPr>
            <w:r w:rsidRPr="001931C6">
              <w:rPr>
                <w:i/>
                <w:sz w:val="16"/>
                <w:szCs w:val="16"/>
              </w:rPr>
              <w:t>What do you know?</w:t>
            </w:r>
            <w:r>
              <w:rPr>
                <w:i/>
                <w:sz w:val="16"/>
                <w:szCs w:val="16"/>
              </w:rPr>
              <w:t xml:space="preserve">                                      </w:t>
            </w:r>
            <w:r>
              <w:rPr>
                <w:b/>
                <w:sz w:val="16"/>
                <w:szCs w:val="16"/>
              </w:rPr>
              <w:t xml:space="preserve">Claim </w:t>
            </w:r>
            <w:r w:rsidR="005F7795">
              <w:rPr>
                <w:b/>
                <w:sz w:val="16"/>
                <w:szCs w:val="16"/>
              </w:rPr>
              <w:t>A</w:t>
            </w:r>
          </w:p>
          <w:p w:rsidR="00495294" w:rsidRPr="001931C6" w:rsidRDefault="005F7795" w:rsidP="005F7795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                                                                     </w:t>
            </w:r>
            <w:r w:rsidR="00495294">
              <w:rPr>
                <w:b/>
                <w:sz w:val="16"/>
                <w:szCs w:val="16"/>
              </w:rPr>
              <w:t xml:space="preserve">Claim </w:t>
            </w:r>
            <w:r>
              <w:rPr>
                <w:b/>
                <w:sz w:val="16"/>
                <w:szCs w:val="16"/>
              </w:rPr>
              <w:t>B</w:t>
            </w: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Does not make a claim, or makes an inaccurate claim.</w:t>
            </w: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Makes an accurate but incomplete claim.</w:t>
            </w: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Makes an accurate and complete claim.</w:t>
            </w: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jc w:val="right"/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  <w:vMerge w:val="restart"/>
          </w:tcPr>
          <w:p w:rsidR="00495294" w:rsidRPr="001931C6" w:rsidRDefault="00495294" w:rsidP="00FE340A">
            <w:pPr>
              <w:tabs>
                <w:tab w:val="left" w:pos="2430"/>
              </w:tabs>
              <w:rPr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Evidence-</w:t>
            </w:r>
            <w:r w:rsidRPr="001931C6">
              <w:rPr>
                <w:sz w:val="16"/>
                <w:szCs w:val="16"/>
              </w:rPr>
              <w:t xml:space="preserve">Scientific data that supports the claim. The data needs to be appropriate and sufficient to support the claim. </w:t>
            </w:r>
          </w:p>
          <w:p w:rsidR="00495294" w:rsidRDefault="00495294" w:rsidP="00FE340A">
            <w:pPr>
              <w:tabs>
                <w:tab w:val="left" w:pos="2430"/>
              </w:tabs>
              <w:rPr>
                <w:i/>
                <w:sz w:val="16"/>
                <w:szCs w:val="16"/>
              </w:rPr>
            </w:pPr>
            <w:r w:rsidRPr="001931C6">
              <w:rPr>
                <w:i/>
                <w:sz w:val="16"/>
                <w:szCs w:val="16"/>
              </w:rPr>
              <w:t>How do you know?</w:t>
            </w:r>
          </w:p>
          <w:p w:rsidR="00495294" w:rsidRPr="001931C6" w:rsidRDefault="00495294" w:rsidP="00FE340A">
            <w:pPr>
              <w:tabs>
                <w:tab w:val="left" w:pos="2430"/>
              </w:tabs>
              <w:jc w:val="right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 xml:space="preserve">Evidence </w:t>
            </w:r>
            <w:r w:rsidR="00411C25">
              <w:rPr>
                <w:b/>
                <w:sz w:val="16"/>
                <w:szCs w:val="16"/>
              </w:rPr>
              <w:t>A</w:t>
            </w:r>
          </w:p>
          <w:p w:rsidR="00495294" w:rsidRPr="001931C6" w:rsidRDefault="00495294" w:rsidP="00411C25">
            <w:pPr>
              <w:tabs>
                <w:tab w:val="left" w:pos="2430"/>
              </w:tabs>
              <w:jc w:val="right"/>
              <w:rPr>
                <w:i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Evidence</w:t>
            </w:r>
            <w:r>
              <w:rPr>
                <w:b/>
                <w:sz w:val="16"/>
                <w:szCs w:val="16"/>
              </w:rPr>
              <w:t xml:space="preserve"> </w:t>
            </w:r>
            <w:r w:rsidR="00411C25">
              <w:rPr>
                <w:b/>
                <w:sz w:val="16"/>
                <w:szCs w:val="16"/>
              </w:rPr>
              <w:t>B</w:t>
            </w: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Does not provide evidence, or only provides inappropriate evidence (evidence that does not support the claim).</w:t>
            </w: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 xml:space="preserve">Provide appropriate but insufficient evidence to support claim.  May include some inappropriate evidence. </w:t>
            </w: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Provides appropriate and sufficient evidence to support claim.</w:t>
            </w: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tabs>
                <w:tab w:val="left" w:pos="2430"/>
              </w:tabs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tabs>
                <w:tab w:val="left" w:pos="2430"/>
              </w:tabs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  <w:vMerge w:val="restart"/>
          </w:tcPr>
          <w:p w:rsidR="00495294" w:rsidRPr="001931C6" w:rsidRDefault="00495294" w:rsidP="00FE340A">
            <w:pPr>
              <w:tabs>
                <w:tab w:val="left" w:pos="2430"/>
              </w:tabs>
              <w:rPr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Reasoning</w:t>
            </w:r>
            <w:r w:rsidRPr="001931C6">
              <w:rPr>
                <w:sz w:val="16"/>
                <w:szCs w:val="16"/>
              </w:rPr>
              <w:t>-A justification that connects the evidence to the claim. It shows why the evidence supports the claim.</w:t>
            </w:r>
          </w:p>
          <w:p w:rsidR="00495294" w:rsidRDefault="00495294" w:rsidP="00FE340A">
            <w:pPr>
              <w:tabs>
                <w:tab w:val="left" w:pos="2430"/>
              </w:tabs>
              <w:rPr>
                <w:i/>
                <w:sz w:val="16"/>
                <w:szCs w:val="16"/>
              </w:rPr>
            </w:pPr>
            <w:r w:rsidRPr="001931C6">
              <w:rPr>
                <w:i/>
                <w:sz w:val="16"/>
                <w:szCs w:val="16"/>
              </w:rPr>
              <w:t>Why does your evidence support your claim?</w:t>
            </w:r>
          </w:p>
          <w:p w:rsidR="00495294" w:rsidRPr="001931C6" w:rsidRDefault="00495294" w:rsidP="00FE340A">
            <w:pPr>
              <w:tabs>
                <w:tab w:val="left" w:pos="2430"/>
              </w:tabs>
              <w:jc w:val="right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 xml:space="preserve">Reasoning </w:t>
            </w:r>
            <w:r w:rsidR="00411C25">
              <w:rPr>
                <w:b/>
                <w:sz w:val="16"/>
                <w:szCs w:val="16"/>
              </w:rPr>
              <w:t>A</w:t>
            </w:r>
          </w:p>
          <w:p w:rsidR="00495294" w:rsidRPr="001931C6" w:rsidRDefault="00495294" w:rsidP="00411C25">
            <w:pPr>
              <w:tabs>
                <w:tab w:val="left" w:pos="2430"/>
              </w:tabs>
              <w:jc w:val="right"/>
              <w:rPr>
                <w:i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 xml:space="preserve">Reasoning </w:t>
            </w:r>
            <w:r w:rsidR="00411C25">
              <w:rPr>
                <w:b/>
                <w:sz w:val="16"/>
                <w:szCs w:val="16"/>
              </w:rPr>
              <w:t>B</w:t>
            </w: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Does not provide reasoning, or only provides reasoning that does not link evidence to claim</w:t>
            </w: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Provides reasoning that links the claim and evidence.  Repeats the evidence and/or includes some-but not sufficient-scientific principles</w:t>
            </w: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Provides reasoning that links evidence to claim.  Includes appropriate and sufficient scientific principles.</w:t>
            </w: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tabs>
                <w:tab w:val="left" w:pos="2430"/>
              </w:tabs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  <w:vMerge/>
          </w:tcPr>
          <w:p w:rsidR="00495294" w:rsidRPr="001931C6" w:rsidRDefault="00495294" w:rsidP="00FE340A">
            <w:pPr>
              <w:tabs>
                <w:tab w:val="left" w:pos="2430"/>
              </w:tabs>
              <w:rPr>
                <w:b/>
                <w:sz w:val="16"/>
                <w:szCs w:val="16"/>
              </w:rPr>
            </w:pP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</w:tcPr>
          <w:p w:rsidR="00495294" w:rsidRPr="001931C6" w:rsidRDefault="00495294" w:rsidP="00FE340A">
            <w:pPr>
              <w:ind w:left="-18"/>
              <w:rPr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Reflection-</w:t>
            </w:r>
            <w:r w:rsidRPr="001931C6">
              <w:rPr>
                <w:sz w:val="16"/>
                <w:szCs w:val="16"/>
              </w:rPr>
              <w:t xml:space="preserve"> likes, dislikes, what you learned, significance</w:t>
            </w:r>
            <w:r>
              <w:rPr>
                <w:sz w:val="16"/>
                <w:szCs w:val="16"/>
              </w:rPr>
              <w:t xml:space="preserve">, etc.. </w:t>
            </w:r>
            <w:r w:rsidRPr="001931C6">
              <w:rPr>
                <w:sz w:val="16"/>
                <w:szCs w:val="16"/>
              </w:rPr>
              <w:t>(~ 3 sentences</w:t>
            </w:r>
            <w:r>
              <w:rPr>
                <w:sz w:val="16"/>
                <w:szCs w:val="16"/>
              </w:rPr>
              <w:t xml:space="preserve"> or more</w:t>
            </w:r>
            <w:r w:rsidRPr="001931C6">
              <w:rPr>
                <w:sz w:val="16"/>
                <w:szCs w:val="16"/>
              </w:rPr>
              <w:t>)</w:t>
            </w: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Does not provide a reflection.</w:t>
            </w:r>
          </w:p>
        </w:tc>
        <w:tc>
          <w:tcPr>
            <w:tcW w:w="2700" w:type="dxa"/>
          </w:tcPr>
          <w:p w:rsidR="00495294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 xml:space="preserve">Provides some reflective thoughts. </w:t>
            </w:r>
          </w:p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1-2 sentences.</w:t>
            </w: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  <w:r w:rsidRPr="001931C6">
              <w:rPr>
                <w:sz w:val="16"/>
                <w:szCs w:val="16"/>
              </w:rPr>
              <w:t>Provides strong, reflective thoughts. ~ 3 sentences or more.</w:t>
            </w:r>
          </w:p>
        </w:tc>
      </w:tr>
      <w:tr w:rsidR="00495294" w:rsidRPr="001931C6" w:rsidTr="00FE340A">
        <w:tc>
          <w:tcPr>
            <w:tcW w:w="3420" w:type="dxa"/>
          </w:tcPr>
          <w:p w:rsidR="00495294" w:rsidRPr="001931C6" w:rsidRDefault="00495294" w:rsidP="00FE340A">
            <w:pPr>
              <w:jc w:val="right"/>
              <w:rPr>
                <w:b/>
                <w:sz w:val="16"/>
                <w:szCs w:val="16"/>
              </w:rPr>
            </w:pPr>
            <w:r w:rsidRPr="001931C6">
              <w:rPr>
                <w:b/>
                <w:sz w:val="16"/>
                <w:szCs w:val="16"/>
              </w:rPr>
              <w:t>Reflection</w:t>
            </w: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RPr="001931C6" w:rsidTr="00FE340A">
        <w:tc>
          <w:tcPr>
            <w:tcW w:w="3420" w:type="dxa"/>
          </w:tcPr>
          <w:p w:rsidR="00495294" w:rsidRDefault="00495294" w:rsidP="00FE340A">
            <w:pPr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tal</w:t>
            </w:r>
          </w:p>
        </w:tc>
        <w:tc>
          <w:tcPr>
            <w:tcW w:w="261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:rsidR="00495294" w:rsidRPr="001931C6" w:rsidRDefault="00495294" w:rsidP="00FE340A">
            <w:pPr>
              <w:rPr>
                <w:sz w:val="16"/>
                <w:szCs w:val="16"/>
              </w:rPr>
            </w:pPr>
          </w:p>
        </w:tc>
      </w:tr>
      <w:tr w:rsidR="00495294" w:rsidTr="00FE340A">
        <w:trPr>
          <w:gridBefore w:val="3"/>
          <w:wBefore w:w="8730" w:type="dxa"/>
        </w:trPr>
        <w:tc>
          <w:tcPr>
            <w:tcW w:w="990" w:type="dxa"/>
          </w:tcPr>
          <w:p w:rsidR="00495294" w:rsidRPr="00052E32" w:rsidRDefault="00495294" w:rsidP="00FE340A">
            <w:pPr>
              <w:rPr>
                <w:b/>
                <w:sz w:val="18"/>
                <w:szCs w:val="16"/>
              </w:rPr>
            </w:pPr>
          </w:p>
          <w:p w:rsidR="00495294" w:rsidRPr="00052E32" w:rsidRDefault="00495294" w:rsidP="00FE340A">
            <w:pPr>
              <w:rPr>
                <w:b/>
                <w:sz w:val="18"/>
                <w:szCs w:val="16"/>
              </w:rPr>
            </w:pPr>
            <w:r w:rsidRPr="00052E32">
              <w:rPr>
                <w:b/>
                <w:sz w:val="18"/>
                <w:szCs w:val="16"/>
              </w:rPr>
              <w:t>Grade</w:t>
            </w:r>
          </w:p>
        </w:tc>
        <w:tc>
          <w:tcPr>
            <w:tcW w:w="1620" w:type="dxa"/>
          </w:tcPr>
          <w:p w:rsidR="00495294" w:rsidRPr="00052E32" w:rsidRDefault="00495294" w:rsidP="00FE340A">
            <w:pPr>
              <w:rPr>
                <w:b/>
                <w:sz w:val="18"/>
                <w:szCs w:val="16"/>
              </w:rPr>
            </w:pPr>
            <w:r w:rsidRPr="00052E32">
              <w:rPr>
                <w:b/>
                <w:sz w:val="18"/>
                <w:szCs w:val="16"/>
              </w:rPr>
              <w:t xml:space="preserve">             </w:t>
            </w:r>
          </w:p>
          <w:p w:rsidR="00495294" w:rsidRPr="00052E32" w:rsidRDefault="00495294" w:rsidP="00FE340A">
            <w:pPr>
              <w:rPr>
                <w:b/>
                <w:sz w:val="18"/>
                <w:szCs w:val="16"/>
              </w:rPr>
            </w:pPr>
            <w:r w:rsidRPr="00052E32">
              <w:rPr>
                <w:b/>
                <w:sz w:val="18"/>
                <w:szCs w:val="16"/>
              </w:rPr>
              <w:t xml:space="preserve">         /14 = </w:t>
            </w:r>
          </w:p>
          <w:p w:rsidR="00495294" w:rsidRPr="00052E32" w:rsidRDefault="00495294" w:rsidP="00FE340A">
            <w:pPr>
              <w:rPr>
                <w:b/>
                <w:sz w:val="18"/>
                <w:szCs w:val="16"/>
              </w:rPr>
            </w:pPr>
          </w:p>
        </w:tc>
      </w:tr>
    </w:tbl>
    <w:p w:rsidR="00600FB6" w:rsidRDefault="00600FB6" w:rsidP="00600FB6">
      <w:pPr>
        <w:spacing w:after="0" w:line="240" w:lineRule="auto"/>
      </w:pPr>
    </w:p>
    <w:sectPr w:rsidR="00600FB6" w:rsidSect="00600FB6">
      <w:type w:val="continuous"/>
      <w:pgSz w:w="12240" w:h="15840"/>
      <w:pgMar w:top="45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0FB6" w:rsidRDefault="00600FB6" w:rsidP="00600FB6">
      <w:pPr>
        <w:spacing w:after="0" w:line="240" w:lineRule="auto"/>
      </w:pPr>
      <w:r>
        <w:separator/>
      </w:r>
    </w:p>
  </w:endnote>
  <w:endnote w:type="continuationSeparator" w:id="0">
    <w:p w:rsidR="00600FB6" w:rsidRDefault="00600FB6" w:rsidP="00600F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0FB6" w:rsidRDefault="00600FB6" w:rsidP="00600FB6">
      <w:pPr>
        <w:spacing w:after="0" w:line="240" w:lineRule="auto"/>
      </w:pPr>
      <w:r>
        <w:separator/>
      </w:r>
    </w:p>
  </w:footnote>
  <w:footnote w:type="continuationSeparator" w:id="0">
    <w:p w:rsidR="00600FB6" w:rsidRDefault="00600FB6" w:rsidP="00600F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C6AD4"/>
    <w:multiLevelType w:val="hybridMultilevel"/>
    <w:tmpl w:val="C3F64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A4335E"/>
    <w:multiLevelType w:val="hybridMultilevel"/>
    <w:tmpl w:val="63CAC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12447E"/>
    <w:multiLevelType w:val="hybridMultilevel"/>
    <w:tmpl w:val="8BF2524E"/>
    <w:lvl w:ilvl="0" w:tplc="5D74B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F12E6"/>
    <w:multiLevelType w:val="multilevel"/>
    <w:tmpl w:val="4D7E5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2sDQ2Mbc0NzIzN7JQ0lEKTi0uzszPAykwqQUAK6qPfiwAAAA="/>
  </w:docVars>
  <w:rsids>
    <w:rsidRoot w:val="00BE59E6"/>
    <w:rsid w:val="002753E5"/>
    <w:rsid w:val="00411C25"/>
    <w:rsid w:val="00495294"/>
    <w:rsid w:val="005F7795"/>
    <w:rsid w:val="00600FB6"/>
    <w:rsid w:val="006857C4"/>
    <w:rsid w:val="006C54D7"/>
    <w:rsid w:val="007C7FA2"/>
    <w:rsid w:val="007E0B93"/>
    <w:rsid w:val="008419CE"/>
    <w:rsid w:val="008E518C"/>
    <w:rsid w:val="00993428"/>
    <w:rsid w:val="00A63438"/>
    <w:rsid w:val="00AC39BD"/>
    <w:rsid w:val="00BE59E6"/>
    <w:rsid w:val="00C030A3"/>
    <w:rsid w:val="00CF0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0306D"/>
  <w15:docId w15:val="{DE180365-B598-4147-AA93-4D1A492F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9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9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53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3E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0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FB6"/>
  </w:style>
  <w:style w:type="paragraph" w:styleId="Footer">
    <w:name w:val="footer"/>
    <w:basedOn w:val="Normal"/>
    <w:link w:val="FooterChar"/>
    <w:uiPriority w:val="99"/>
    <w:unhideWhenUsed/>
    <w:rsid w:val="00600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FB6"/>
  </w:style>
  <w:style w:type="table" w:styleId="TableGrid">
    <w:name w:val="Table Grid"/>
    <w:basedOn w:val="TableNormal"/>
    <w:uiPriority w:val="39"/>
    <w:rsid w:val="00495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6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GRAY</dc:creator>
  <cp:lastModifiedBy>KATHY GRAY</cp:lastModifiedBy>
  <cp:revision>2</cp:revision>
  <cp:lastPrinted>2019-09-09T18:13:00Z</cp:lastPrinted>
  <dcterms:created xsi:type="dcterms:W3CDTF">2020-04-07T15:02:00Z</dcterms:created>
  <dcterms:modified xsi:type="dcterms:W3CDTF">2020-04-07T15:02:00Z</dcterms:modified>
</cp:coreProperties>
</file>